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135B" w:rsidRPr="00A2135B" w:rsidRDefault="00F93ADB" w:rsidP="00A2135B">
      <w:pPr>
        <w:tabs>
          <w:tab w:val="left" w:pos="851"/>
        </w:tabs>
        <w:spacing w:after="0" w:line="240" w:lineRule="auto"/>
        <w:jc w:val="center"/>
        <w:rPr>
          <w:rFonts w:ascii="Bookman Old Style" w:hAnsi="Bookman Old Style"/>
          <w:b/>
          <w:bCs/>
          <w:color w:val="000000"/>
          <w:sz w:val="20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0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434.95pt;margin-top:-.75pt;width:64.6pt;height:20.6pt;z-index:251659264;mso-width-relative:margin;mso-height-relative:margin">
            <v:textbox>
              <w:txbxContent>
                <w:p w:rsidR="00F46674" w:rsidRPr="001C4652" w:rsidRDefault="00F46674" w:rsidP="00F46674">
                  <w:proofErr w:type="gramStart"/>
                  <w:r>
                    <w:rPr>
                      <w:b/>
                    </w:rPr>
                    <w:t>FORM :</w:t>
                  </w:r>
                  <w:proofErr w:type="gramEnd"/>
                  <w:r>
                    <w:rPr>
                      <w:b/>
                    </w:rPr>
                    <w:t xml:space="preserve">  2</w:t>
                  </w:r>
                </w:p>
                <w:p w:rsidR="00F46674" w:rsidRDefault="00F46674" w:rsidP="00F46674"/>
              </w:txbxContent>
            </v:textbox>
          </v:shape>
        </w:pict>
      </w:r>
    </w:p>
    <w:p w:rsidR="004A31F1" w:rsidRDefault="004A31F1" w:rsidP="00A2135B">
      <w:pPr>
        <w:tabs>
          <w:tab w:val="left" w:pos="851"/>
        </w:tabs>
        <w:spacing w:after="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</w:p>
    <w:p w:rsidR="000D39E3" w:rsidRPr="00F46674" w:rsidRDefault="000D39E3" w:rsidP="00A2135B">
      <w:pPr>
        <w:tabs>
          <w:tab w:val="left" w:pos="851"/>
        </w:tabs>
        <w:spacing w:after="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  <w:lang w:val="id-ID"/>
        </w:rPr>
      </w:pPr>
      <w:r w:rsidRPr="00F46674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F46674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0D39E3" w:rsidRPr="00F46674" w:rsidRDefault="000D39E3" w:rsidP="00A2135B">
      <w:pPr>
        <w:tabs>
          <w:tab w:val="left" w:pos="851"/>
        </w:tabs>
        <w:spacing w:after="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  <w:lang w:val="id-ID"/>
        </w:rPr>
      </w:pPr>
      <w:r w:rsidRPr="00F46674">
        <w:rPr>
          <w:rFonts w:ascii="Garamond" w:hAnsi="Garamond"/>
          <w:b/>
          <w:bCs/>
          <w:color w:val="000000"/>
          <w:sz w:val="28"/>
          <w:szCs w:val="28"/>
        </w:rPr>
        <w:t>PENGALAMAN MANAJERIAL</w:t>
      </w:r>
    </w:p>
    <w:p w:rsidR="000D39E3" w:rsidRPr="00F46674" w:rsidRDefault="000D39E3" w:rsidP="000D39E3">
      <w:pPr>
        <w:tabs>
          <w:tab w:val="left" w:pos="851"/>
        </w:tabs>
        <w:spacing w:after="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:rsidR="000D39E3" w:rsidRPr="00F46674" w:rsidRDefault="000D39E3" w:rsidP="000D39E3">
      <w:pPr>
        <w:tabs>
          <w:tab w:val="left" w:pos="851"/>
        </w:tabs>
        <w:spacing w:line="240" w:lineRule="auto"/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F46674">
        <w:rPr>
          <w:rFonts w:ascii="Garamond" w:hAnsi="Garamond"/>
          <w:sz w:val="24"/>
          <w:szCs w:val="24"/>
          <w:lang w:val="id-ID"/>
        </w:rPr>
        <w:t>Nama</w:t>
      </w:r>
      <w:r w:rsidRPr="00F46674">
        <w:rPr>
          <w:rFonts w:ascii="Garamond" w:hAnsi="Garamond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sz w:val="24"/>
          <w:szCs w:val="24"/>
        </w:rPr>
        <w:t>Lengkap</w:t>
      </w:r>
      <w:proofErr w:type="spellEnd"/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46674">
        <w:rPr>
          <w:rFonts w:ascii="Garamond" w:hAnsi="Garamond"/>
          <w:sz w:val="24"/>
          <w:szCs w:val="24"/>
        </w:rPr>
        <w:t>Agama</w:t>
      </w:r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>: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46674">
        <w:rPr>
          <w:rFonts w:ascii="Garamond" w:hAnsi="Garamond"/>
          <w:sz w:val="24"/>
          <w:szCs w:val="24"/>
          <w:lang w:val="id-ID"/>
        </w:rPr>
        <w:t>Tempat/tgl lahir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  <w:t>: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sv-SE"/>
        </w:rPr>
        <w:t>NI</w:t>
      </w:r>
      <w:r w:rsidRPr="00F46674">
        <w:rPr>
          <w:rFonts w:ascii="Garamond" w:hAnsi="Garamond"/>
          <w:sz w:val="24"/>
          <w:szCs w:val="24"/>
          <w:lang w:val="id-ID"/>
        </w:rPr>
        <w:t>P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sv-SE"/>
        </w:rPr>
        <w:t>Pangkat/Gol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:rsidR="000D39E3" w:rsidRPr="00F46674" w:rsidRDefault="000D39E3" w:rsidP="000D39E3">
      <w:pPr>
        <w:spacing w:after="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F46674">
        <w:rPr>
          <w:rFonts w:ascii="Garamond" w:hAnsi="Garamond"/>
          <w:sz w:val="24"/>
          <w:szCs w:val="24"/>
          <w:lang w:val="sv-SE"/>
        </w:rPr>
        <w:t xml:space="preserve">Jabatan </w:t>
      </w:r>
      <w:r w:rsidRPr="00F46674">
        <w:rPr>
          <w:rFonts w:ascii="Garamond" w:hAnsi="Garamond"/>
          <w:sz w:val="24"/>
          <w:szCs w:val="24"/>
          <w:lang w:val="id-ID"/>
        </w:rPr>
        <w:t>Fungsional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:rsidR="000D39E3" w:rsidRPr="00F46674" w:rsidRDefault="000D39E3" w:rsidP="000D39E3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F46674">
        <w:rPr>
          <w:rFonts w:ascii="Garamond" w:hAnsi="Garamond"/>
          <w:sz w:val="24"/>
          <w:szCs w:val="24"/>
        </w:rPr>
        <w:t>Pendidikan</w:t>
      </w:r>
      <w:proofErr w:type="spellEnd"/>
      <w:r w:rsidRPr="00F46674">
        <w:rPr>
          <w:rFonts w:ascii="Garamond" w:hAnsi="Garamond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sz w:val="24"/>
          <w:szCs w:val="24"/>
        </w:rPr>
        <w:t>Terakhir</w:t>
      </w:r>
      <w:proofErr w:type="spellEnd"/>
      <w:r w:rsidRPr="00F46674">
        <w:rPr>
          <w:rFonts w:ascii="Garamond" w:hAnsi="Garamond"/>
          <w:sz w:val="24"/>
          <w:szCs w:val="24"/>
        </w:rPr>
        <w:t xml:space="preserve">  </w:t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="00F46674">
        <w:rPr>
          <w:rFonts w:ascii="Garamond" w:hAnsi="Garamond"/>
          <w:sz w:val="24"/>
          <w:szCs w:val="24"/>
        </w:rPr>
        <w:tab/>
      </w:r>
      <w:r w:rsidRPr="00F46674">
        <w:rPr>
          <w:rFonts w:ascii="Garamond" w:hAnsi="Garamond"/>
          <w:sz w:val="24"/>
          <w:szCs w:val="24"/>
        </w:rPr>
        <w:t>:</w:t>
      </w:r>
    </w:p>
    <w:p w:rsidR="000D39E3" w:rsidRPr="00F46674" w:rsidRDefault="000D39E3" w:rsidP="000D39E3">
      <w:pPr>
        <w:spacing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F46674">
        <w:rPr>
          <w:rFonts w:ascii="Garamond" w:hAnsi="Garamond"/>
          <w:sz w:val="24"/>
          <w:szCs w:val="24"/>
          <w:lang w:val="id-ID"/>
        </w:rPr>
        <w:t>Unit kerja</w:t>
      </w:r>
      <w:r w:rsidRPr="00F46674">
        <w:rPr>
          <w:rFonts w:ascii="Garamond" w:hAnsi="Garamond"/>
          <w:sz w:val="24"/>
          <w:szCs w:val="24"/>
          <w:lang w:val="sv-SE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id-ID"/>
        </w:rPr>
        <w:tab/>
      </w:r>
      <w:r w:rsidRPr="00F46674">
        <w:rPr>
          <w:rFonts w:ascii="Garamond" w:hAnsi="Garamond"/>
          <w:sz w:val="24"/>
          <w:szCs w:val="24"/>
          <w:lang w:val="sv-SE"/>
        </w:rPr>
        <w:t xml:space="preserve">: </w:t>
      </w:r>
    </w:p>
    <w:p w:rsidR="000D39E3" w:rsidRPr="00F46674" w:rsidRDefault="000D39E3" w:rsidP="00F46674">
      <w:pPr>
        <w:tabs>
          <w:tab w:val="left" w:pos="851"/>
        </w:tabs>
        <w:spacing w:line="36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milik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ngalam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anajerial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pali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ingk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2 (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u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)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tahu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turut-turu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F46674">
        <w:rPr>
          <w:rFonts w:ascii="Garamond" w:hAnsi="Garamond"/>
          <w:bCs/>
          <w:color w:val="000000"/>
          <w:sz w:val="24"/>
          <w:szCs w:val="24"/>
        </w:rPr>
        <w:t>(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="00F46674"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bukti-bukti</w:t>
      </w:r>
      <w:proofErr w:type="spellEnd"/>
      <w:r w:rsidR="00F46674"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 w:rsidRPr="00F46674">
        <w:rPr>
          <w:rFonts w:ascii="Garamond" w:hAnsi="Garamond"/>
          <w:bCs/>
          <w:color w:val="000000"/>
          <w:sz w:val="24"/>
          <w:szCs w:val="24"/>
        </w:rPr>
        <w:t>terlamp</w:t>
      </w:r>
      <w:r w:rsidR="00F46674">
        <w:rPr>
          <w:rFonts w:ascii="Garamond" w:hAnsi="Garamond"/>
          <w:bCs/>
          <w:color w:val="000000"/>
          <w:sz w:val="24"/>
          <w:szCs w:val="24"/>
        </w:rPr>
        <w:t>ir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untuk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46674">
        <w:rPr>
          <w:rFonts w:ascii="Garamond" w:hAnsi="Garamond"/>
          <w:bCs/>
          <w:color w:val="000000"/>
          <w:sz w:val="24"/>
          <w:szCs w:val="24"/>
        </w:rPr>
        <w:t>dipertimbangkan</w:t>
      </w:r>
      <w:proofErr w:type="spellEnd"/>
      <w:r w:rsidR="00F46674">
        <w:rPr>
          <w:rFonts w:ascii="Garamond" w:hAnsi="Garamond"/>
          <w:bCs/>
          <w:color w:val="000000"/>
          <w:sz w:val="24"/>
          <w:szCs w:val="24"/>
        </w:rPr>
        <w:t xml:space="preserve">) 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: </w:t>
      </w:r>
    </w:p>
    <w:tbl>
      <w:tblPr>
        <w:tblStyle w:val="TableGrid"/>
        <w:tblW w:w="10201" w:type="dxa"/>
        <w:tblLook w:val="04A0"/>
      </w:tblPr>
      <w:tblGrid>
        <w:gridCol w:w="675"/>
        <w:gridCol w:w="3828"/>
        <w:gridCol w:w="2409"/>
        <w:gridCol w:w="3289"/>
      </w:tblGrid>
      <w:tr w:rsidR="000D39E3" w:rsidRPr="00F46674" w:rsidTr="00F46674">
        <w:trPr>
          <w:trHeight w:val="317"/>
        </w:trPr>
        <w:tc>
          <w:tcPr>
            <w:tcW w:w="675" w:type="dxa"/>
            <w:shd w:val="clear" w:color="auto" w:fill="BFBFBF" w:themeFill="background1" w:themeFillShade="BF"/>
          </w:tcPr>
          <w:p w:rsidR="000D39E3" w:rsidRPr="00F46674" w:rsidRDefault="000D39E3" w:rsidP="00F46674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3828" w:type="dxa"/>
            <w:shd w:val="clear" w:color="auto" w:fill="BFBFBF" w:themeFill="background1" w:themeFillShade="BF"/>
          </w:tcPr>
          <w:p w:rsidR="000D39E3" w:rsidRPr="00F46674" w:rsidRDefault="000D39E3" w:rsidP="00F46674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Pengalaman manajerial</w:t>
            </w:r>
          </w:p>
        </w:tc>
        <w:tc>
          <w:tcPr>
            <w:tcW w:w="2409" w:type="dxa"/>
            <w:shd w:val="clear" w:color="auto" w:fill="BFBFBF" w:themeFill="background1" w:themeFillShade="BF"/>
          </w:tcPr>
          <w:p w:rsidR="000D39E3" w:rsidRPr="00F46674" w:rsidRDefault="000D39E3" w:rsidP="00F46674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Periode</w:t>
            </w:r>
          </w:p>
        </w:tc>
        <w:tc>
          <w:tcPr>
            <w:tcW w:w="3289" w:type="dxa"/>
            <w:shd w:val="clear" w:color="auto" w:fill="BFBFBF" w:themeFill="background1" w:themeFillShade="BF"/>
          </w:tcPr>
          <w:p w:rsidR="000D39E3" w:rsidRPr="00F46674" w:rsidRDefault="000D39E3" w:rsidP="00F46674">
            <w:pPr>
              <w:tabs>
                <w:tab w:val="left" w:pos="851"/>
              </w:tabs>
              <w:spacing w:line="360" w:lineRule="auto"/>
              <w:jc w:val="center"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F46674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SK pengangkatan</w:t>
            </w:r>
          </w:p>
        </w:tc>
      </w:tr>
      <w:tr w:rsidR="000D39E3" w:rsidRPr="00F46674" w:rsidTr="000D39E3">
        <w:tc>
          <w:tcPr>
            <w:tcW w:w="675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  <w:tr w:rsidR="000D39E3" w:rsidRPr="00F46674" w:rsidTr="000D39E3">
        <w:tc>
          <w:tcPr>
            <w:tcW w:w="675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  <w:tr w:rsidR="000D39E3" w:rsidRPr="00F46674" w:rsidTr="000D39E3">
        <w:tc>
          <w:tcPr>
            <w:tcW w:w="675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828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  <w:tc>
          <w:tcPr>
            <w:tcW w:w="3289" w:type="dxa"/>
          </w:tcPr>
          <w:p w:rsidR="000D39E3" w:rsidRPr="00F46674" w:rsidRDefault="000D39E3" w:rsidP="00CB0B77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</w:tc>
      </w:tr>
    </w:tbl>
    <w:p w:rsidR="00F46674" w:rsidRDefault="00F46674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</w:p>
    <w:p w:rsidR="004C685E" w:rsidRDefault="000D39E3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</w:rPr>
      </w:pP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F46674">
        <w:rPr>
          <w:rFonts w:ascii="Garamond" w:hAnsi="Garamond"/>
          <w:bCs/>
          <w:color w:val="000000"/>
          <w:sz w:val="24"/>
          <w:szCs w:val="24"/>
        </w:rPr>
        <w:t>Makassar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F46674">
        <w:rPr>
          <w:rFonts w:ascii="Garamond" w:hAnsi="Garamond"/>
          <w:bCs/>
          <w:color w:val="000000"/>
          <w:sz w:val="24"/>
          <w:szCs w:val="24"/>
        </w:rPr>
        <w:t>20</w:t>
      </w:r>
      <w:r w:rsidRPr="00F46674">
        <w:rPr>
          <w:rFonts w:ascii="Garamond" w:hAnsi="Garamond"/>
          <w:bCs/>
          <w:color w:val="000000"/>
          <w:sz w:val="24"/>
          <w:szCs w:val="24"/>
        </w:rPr>
        <w:t>-202</w:t>
      </w:r>
      <w:r w:rsidR="00F46674">
        <w:rPr>
          <w:rFonts w:ascii="Garamond" w:hAnsi="Garamond"/>
          <w:bCs/>
          <w:color w:val="000000"/>
          <w:sz w:val="24"/>
          <w:szCs w:val="24"/>
        </w:rPr>
        <w:t>4</w:t>
      </w:r>
      <w:r w:rsidRPr="00F46674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F46674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F46674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F46674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</w:p>
    <w:p w:rsidR="00EB647A" w:rsidRPr="00F46674" w:rsidRDefault="00EB647A" w:rsidP="000D39E3">
      <w:pPr>
        <w:tabs>
          <w:tab w:val="left" w:pos="851"/>
        </w:tabs>
        <w:jc w:val="both"/>
        <w:rPr>
          <w:rFonts w:ascii="Garamond" w:hAnsi="Garamond"/>
          <w:bCs/>
          <w:color w:val="000000"/>
          <w:sz w:val="24"/>
          <w:szCs w:val="24"/>
          <w:lang w:val="id-ID"/>
        </w:rPr>
      </w:pP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4C685E" w:rsidRPr="00F46674" w:rsidTr="00CB0B77">
        <w:tc>
          <w:tcPr>
            <w:tcW w:w="4503" w:type="dxa"/>
          </w:tcPr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Mengetahui :</w:t>
            </w: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4C685E" w:rsidRDefault="004C685E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F46674" w:rsidRPr="00F46674" w:rsidRDefault="00F46674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4C685E" w:rsidRPr="00F46674" w:rsidRDefault="00F93ADB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noProof/>
                <w:color w:val="000000"/>
                <w:sz w:val="24"/>
                <w:szCs w:val="24"/>
              </w:rPr>
              <w:pict>
                <v:rect id="Rectangle 7" o:spid="_x0000_s1030" style="position:absolute;margin-left:22.15pt;margin-top:58.45pt;width:77.75pt;height:39.7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" strokecolor="white [3212]">
                  <v:textbox>
                    <w:txbxContent>
                      <w:p w:rsidR="00F46674" w:rsidRPr="00F46674" w:rsidRDefault="00F46674" w:rsidP="00F46674">
                        <w:pPr>
                          <w:rPr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proofErr w:type="spellStart"/>
                        <w:r w:rsidRPr="00F46674">
                          <w:rPr>
                            <w:color w:val="A6A6A6" w:themeColor="background1" w:themeShade="A6"/>
                            <w:sz w:val="20"/>
                            <w:szCs w:val="20"/>
                          </w:rPr>
                          <w:t>Materai</w:t>
                        </w:r>
                        <w:proofErr w:type="spellEnd"/>
                        <w:r w:rsidRPr="00F46674">
                          <w:rPr>
                            <w:color w:val="A6A6A6" w:themeColor="background1" w:themeShade="A6"/>
                            <w:sz w:val="20"/>
                            <w:szCs w:val="20"/>
                          </w:rPr>
                          <w:t xml:space="preserve"> Rp.6.000,-</w:t>
                        </w:r>
                      </w:p>
                    </w:txbxContent>
                  </v:textbox>
                </v:rect>
              </w:pict>
            </w:r>
          </w:p>
        </w:tc>
        <w:tc>
          <w:tcPr>
            <w:tcW w:w="4055" w:type="dxa"/>
          </w:tcPr>
          <w:p w:rsidR="004C685E" w:rsidRPr="00F46674" w:rsidRDefault="004A31F1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</w:t>
            </w:r>
            <w:r w:rsidR="00EB647A">
              <w:rPr>
                <w:rFonts w:ascii="Garamond" w:hAnsi="Garamond"/>
                <w:bCs/>
                <w:color w:val="000000"/>
                <w:sz w:val="24"/>
                <w:szCs w:val="24"/>
              </w:rPr>
              <w:t>…</w:t>
            </w: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,</w:t>
            </w:r>
            <w:r w:rsidR="00F46674">
              <w:rPr>
                <w:rFonts w:ascii="Garamond" w:hAnsi="Garamond"/>
                <w:bCs/>
                <w:color w:val="000000"/>
                <w:sz w:val="24"/>
                <w:szCs w:val="24"/>
              </w:rPr>
              <w:t>……………</w:t>
            </w:r>
            <w:r>
              <w:rPr>
                <w:rFonts w:ascii="Garamond" w:hAnsi="Garamond"/>
                <w:bCs/>
                <w:color w:val="000000"/>
                <w:sz w:val="24"/>
                <w:szCs w:val="24"/>
              </w:rPr>
              <w:t>…….</w:t>
            </w:r>
            <w:r w:rsidR="00F46674">
              <w:rPr>
                <w:rFonts w:ascii="Garamond" w:hAnsi="Garamond"/>
                <w:bCs/>
                <w:color w:val="000000"/>
                <w:sz w:val="24"/>
                <w:szCs w:val="24"/>
              </w:rPr>
              <w:t>…...- 2020</w:t>
            </w: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4C685E" w:rsidRDefault="004C685E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F46674" w:rsidRPr="00F46674" w:rsidRDefault="00F46674" w:rsidP="00CB0B77">
            <w:pPr>
              <w:pBdr>
                <w:bottom w:val="single" w:sz="12" w:space="1" w:color="auto"/>
              </w:pBd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4C685E" w:rsidRPr="00F46674" w:rsidRDefault="004C685E" w:rsidP="00CB0B77">
            <w:pPr>
              <w:tabs>
                <w:tab w:val="left" w:pos="851"/>
              </w:tabs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F46674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F46674" w:rsidRDefault="00E76B59" w:rsidP="00CC4C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76B59" w:rsidRPr="00F46674" w:rsidSect="00A2135B">
      <w:headerReference w:type="default" r:id="rId7"/>
      <w:pgSz w:w="11907" w:h="16840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3CCE" w:rsidRDefault="00E83CCE" w:rsidP="00AB1F92">
      <w:pPr>
        <w:spacing w:after="0" w:line="240" w:lineRule="auto"/>
      </w:pPr>
      <w:r>
        <w:separator/>
      </w:r>
    </w:p>
  </w:endnote>
  <w:endnote w:type="continuationSeparator" w:id="0">
    <w:p w:rsidR="00E83CCE" w:rsidRDefault="00E83CCE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3CCE" w:rsidRDefault="00E83CCE" w:rsidP="00AB1F92">
      <w:pPr>
        <w:spacing w:after="0" w:line="240" w:lineRule="auto"/>
      </w:pPr>
      <w:r>
        <w:separator/>
      </w:r>
    </w:p>
  </w:footnote>
  <w:footnote w:type="continuationSeparator" w:id="0">
    <w:p w:rsidR="00E83CCE" w:rsidRDefault="00E83CCE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6674" w:rsidRPr="00B22488" w:rsidRDefault="00D545DB" w:rsidP="00F46674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F93ADB" w:rsidRPr="00F93ADB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="00F46674" w:rsidRPr="00B22488">
      <w:rPr>
        <w:sz w:val="32"/>
        <w:szCs w:val="32"/>
      </w:rPr>
      <w:t>KEMENTERIAN PENDIDIKAN DAN KEBUDAYAAN</w:t>
    </w:r>
  </w:p>
  <w:p w:rsidR="00F46674" w:rsidRDefault="00F46674" w:rsidP="00F46674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 w:rsidR="00484B1D"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F46674" w:rsidRPr="00F46674" w:rsidRDefault="00484B1D" w:rsidP="00F46674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="00F46674" w:rsidRPr="00B22488">
      <w:rPr>
        <w:rFonts w:ascii="Arial" w:hAnsi="Arial" w:cs="Arial"/>
        <w:b/>
        <w:sz w:val="28"/>
        <w:szCs w:val="28"/>
      </w:rPr>
      <w:t>PANITIA PEMILIHAN R</w:t>
    </w:r>
    <w:r w:rsidR="00F46674">
      <w:rPr>
        <w:rFonts w:ascii="Arial" w:hAnsi="Arial" w:cs="Arial"/>
        <w:b/>
        <w:sz w:val="28"/>
        <w:szCs w:val="28"/>
      </w:rPr>
      <w:t>EKTOR UNM PERIODE 2020-2024</w:t>
    </w:r>
  </w:p>
  <w:p w:rsidR="00F46674" w:rsidRDefault="00F46674" w:rsidP="00F46674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F46674" w:rsidRDefault="00F46674" w:rsidP="00F46674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F46674" w:rsidRDefault="00F93ADB" w:rsidP="00F46674">
    <w:pPr>
      <w:spacing w:after="0" w:line="240" w:lineRule="auto"/>
      <w:jc w:val="center"/>
    </w:pPr>
    <w:r>
      <w:rPr>
        <w:noProof/>
      </w:rPr>
      <w:pict>
        <v:line id="Straight Connector 1" o:spid="_x0000_s4101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F46674">
      <w:t xml:space="preserve">           </w:t>
    </w:r>
    <w:r w:rsidR="00CC60F4">
      <w:t xml:space="preserve">   </w:t>
    </w:r>
    <w:proofErr w:type="spellStart"/>
    <w:r w:rsidR="00F46674">
      <w:t>Telp</w:t>
    </w:r>
    <w:proofErr w:type="spellEnd"/>
    <w:r w:rsidR="00F46674">
      <w:t xml:space="preserve">. 081354743230. </w:t>
    </w:r>
    <w:proofErr w:type="spellStart"/>
    <w:r w:rsidR="00F46674">
      <w:rPr>
        <w:b/>
      </w:rPr>
      <w:t>Laman</w:t>
    </w:r>
    <w:proofErr w:type="spellEnd"/>
    <w:r w:rsidR="00F46674">
      <w:rPr>
        <w:b/>
      </w:rPr>
      <w:t xml:space="preserve"> </w:t>
    </w:r>
    <w:r w:rsidR="00F46674" w:rsidRPr="00317905">
      <w:rPr>
        <w:b/>
      </w:rPr>
      <w:t>http://senat.unm.ac.id/pemilihan-rektor/</w:t>
    </w:r>
  </w:p>
  <w:p w:rsidR="00B3162C" w:rsidRPr="00B3162C" w:rsidRDefault="00B3162C">
    <w:pPr>
      <w:pStyle w:val="Header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8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S2MDYzNLI0MTBV0lEKTi0uzszPAykwqgUAx/xHmywAAAA="/>
  </w:docVars>
  <w:rsids>
    <w:rsidRoot w:val="00AB1F92"/>
    <w:rsid w:val="000521EB"/>
    <w:rsid w:val="00056E1F"/>
    <w:rsid w:val="00090226"/>
    <w:rsid w:val="000D39E3"/>
    <w:rsid w:val="000F767C"/>
    <w:rsid w:val="001D2B00"/>
    <w:rsid w:val="001F07C3"/>
    <w:rsid w:val="002821FE"/>
    <w:rsid w:val="00291122"/>
    <w:rsid w:val="002D3F16"/>
    <w:rsid w:val="00330CA7"/>
    <w:rsid w:val="003824BE"/>
    <w:rsid w:val="00404679"/>
    <w:rsid w:val="00410AAD"/>
    <w:rsid w:val="00432AE8"/>
    <w:rsid w:val="00434096"/>
    <w:rsid w:val="00484B1D"/>
    <w:rsid w:val="004A285F"/>
    <w:rsid w:val="004A31F1"/>
    <w:rsid w:val="004B083C"/>
    <w:rsid w:val="004C685E"/>
    <w:rsid w:val="0052619F"/>
    <w:rsid w:val="0053412D"/>
    <w:rsid w:val="00534379"/>
    <w:rsid w:val="0053567C"/>
    <w:rsid w:val="00576660"/>
    <w:rsid w:val="005D5BE0"/>
    <w:rsid w:val="00602B98"/>
    <w:rsid w:val="006318C9"/>
    <w:rsid w:val="006848D3"/>
    <w:rsid w:val="006B3E06"/>
    <w:rsid w:val="00711460"/>
    <w:rsid w:val="0078682D"/>
    <w:rsid w:val="007B4497"/>
    <w:rsid w:val="007C3507"/>
    <w:rsid w:val="007C39C6"/>
    <w:rsid w:val="007D08BE"/>
    <w:rsid w:val="007D5F7F"/>
    <w:rsid w:val="007D6D23"/>
    <w:rsid w:val="007F3BDC"/>
    <w:rsid w:val="00805356"/>
    <w:rsid w:val="00825DB4"/>
    <w:rsid w:val="00835E8E"/>
    <w:rsid w:val="008441B9"/>
    <w:rsid w:val="00891235"/>
    <w:rsid w:val="008D5389"/>
    <w:rsid w:val="008F1B76"/>
    <w:rsid w:val="009105FD"/>
    <w:rsid w:val="009A7C47"/>
    <w:rsid w:val="009B4565"/>
    <w:rsid w:val="009D5856"/>
    <w:rsid w:val="00A2135B"/>
    <w:rsid w:val="00A65733"/>
    <w:rsid w:val="00AB1AAA"/>
    <w:rsid w:val="00AB1F92"/>
    <w:rsid w:val="00AE08A9"/>
    <w:rsid w:val="00AF519D"/>
    <w:rsid w:val="00B3162C"/>
    <w:rsid w:val="00B9270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C60F4"/>
    <w:rsid w:val="00CD2C23"/>
    <w:rsid w:val="00CF448A"/>
    <w:rsid w:val="00D317B2"/>
    <w:rsid w:val="00D42071"/>
    <w:rsid w:val="00D545DB"/>
    <w:rsid w:val="00D60E57"/>
    <w:rsid w:val="00D973EE"/>
    <w:rsid w:val="00DB779B"/>
    <w:rsid w:val="00DE132A"/>
    <w:rsid w:val="00E76B59"/>
    <w:rsid w:val="00E83CCE"/>
    <w:rsid w:val="00E96A3B"/>
    <w:rsid w:val="00EB647A"/>
    <w:rsid w:val="00EF0A5D"/>
    <w:rsid w:val="00EF1541"/>
    <w:rsid w:val="00F45626"/>
    <w:rsid w:val="00F46674"/>
    <w:rsid w:val="00F60022"/>
    <w:rsid w:val="00F93ADB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46674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8</cp:revision>
  <cp:lastPrinted>2019-06-20T12:51:00Z</cp:lastPrinted>
  <dcterms:created xsi:type="dcterms:W3CDTF">2019-07-01T06:27:00Z</dcterms:created>
  <dcterms:modified xsi:type="dcterms:W3CDTF">2020-01-15T12:25:00Z</dcterms:modified>
</cp:coreProperties>
</file>